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Biomedical Engineering Internship Opportunity in Ghana Accra</w:t>
      </w:r>
    </w:p>
    <w:bookmarkEnd w:id="20"/>
    <w:p>
      <w:pPr>
        <w:pStyle w:val="BodyText"/>
      </w:pPr>
      <w:r>
        <w:t xml:space="preserve">[Your Full Name]</w:t>
      </w:r>
      <w:r>
        <w:br/>
      </w:r>
      <w:r>
        <w:t xml:space="preserve">[Your Address]</w:t>
      </w:r>
      <w:r>
        <w:br/>
      </w:r>
      <w:r>
        <w:t xml:space="preserve">Accra, Ghana</w:t>
      </w:r>
      <w:r>
        <w:br/>
      </w:r>
      <w:r>
        <w:t xml:space="preserve">[Your Email Address]</w:t>
      </w:r>
      <w:r>
        <w:br/>
      </w:r>
      <w:r>
        <w:t xml:space="preserve">[Your Phone Number]</w:t>
      </w:r>
      <w:r>
        <w:br/>
      </w:r>
      <w:r>
        <w:t xml:space="preserve">[Date]</w:t>
      </w:r>
    </w:p>
    <w:p>
      <w:pPr>
        <w:pStyle w:val="BodyText"/>
      </w:pPr>
      <w:r>
        <w:t xml:space="preserve">Hiring Committee</w:t>
      </w:r>
      <w:r>
        <w:br/>
      </w:r>
      <w:r>
        <w:t xml:space="preserve">[Company/Organization Name]</w:t>
      </w:r>
      <w:r>
        <w:br/>
      </w:r>
      <w:r>
        <w:t xml:space="preserve">[Company Address]</w:t>
      </w:r>
      <w:r>
        <w:br/>
      </w:r>
      <w:r>
        <w:t xml:space="preserve">Accra, Ghana</w:t>
      </w:r>
    </w:p>
    <w:bookmarkStart w:id="21" w:name="Xc7421c149ad89245f7390cf4b229fc23aa9065b"/>
    <w:p>
      <w:pPr>
        <w:pStyle w:val="Heading2"/>
      </w:pPr>
      <w:r>
        <w:t xml:space="preserve">Subject: Application for Biomedical Engineering Internship Position</w:t>
      </w:r>
    </w:p>
    <w:bookmarkEnd w:id="21"/>
    <w:p>
      <w:pPr>
        <w:pStyle w:val="FirstParagraph"/>
      </w:pPr>
      <w:r>
        <w:t xml:space="preserve">To the Esteemed Hiring Committee,</w:t>
      </w:r>
    </w:p>
    <w:p>
      <w:pPr>
        <w:pStyle w:val="BodyText"/>
      </w:pPr>
      <w:r>
        <w:t xml:space="preserve">It is with profound enthusiasm that I submit my application for the Biomedical Engineering Internship at [Company/Organization Name] in Accra, Ghana. As a dedicated and forward-thinking engineering student deeply committed to advancing healthcare technology in Africa, I have long admired your institution's pioneering work in medical device innovation and healthcare accessibility within Ghana Accra. This</w:t>
      </w:r>
      <w:r>
        <w:t xml:space="preserve"> </w:t>
      </w:r>
      <w:r>
        <w:rPr>
          <w:bCs/>
          <w:b/>
        </w:rPr>
        <w:t xml:space="preserve">Internship Application Letter</w:t>
      </w:r>
      <w:r>
        <w:t xml:space="preserve"> </w:t>
      </w:r>
      <w:r>
        <w:t xml:space="preserve">serves as my formal expression of interest to contribute to your mission while gaining hands-on experience in the dynamic biomedical engineering landscape of Ghana's capital.</w:t>
      </w:r>
    </w:p>
    <w:p>
      <w:pPr>
        <w:pStyle w:val="BodyText"/>
      </w:pPr>
      <w:r>
        <w:t xml:space="preserve">Having completed my Bachelor of Science in Biomedical Engineering at the Kwame Nkrumah University of Science and Technology (KNUST) with a focus on medical device design and healthcare technology transfer, I have developed a robust foundation that aligns precisely with your internship requirements. My academic journey included specialized coursework in biomechanics, biomaterials, medical instrumentation, and healthcare systems analysis – all critical for addressing Ghana's unique healthcare challenges. In my capstone project titled "Low-Cost Portable ECG Monitoring System for Rural Accra Clinics," I designed a device using locally available components that reduced costs by 40% while maintaining clinical accuracy. This project directly addressed the urgent need for affordable diagnostic tools in Ghanaian healthcare facilities, a challenge we frequently discuss in Accra's biomedical engineering community.</w:t>
      </w:r>
    </w:p>
    <w:p>
      <w:pPr>
        <w:pStyle w:val="BodyText"/>
      </w:pPr>
      <w:r>
        <w:t xml:space="preserve">What particularly excites me about this opportunity is the chance to apply my skills within Ghana Accra – a city where healthcare innovation intersects with rapid urbanization and population growth. I have closely followed your organization's work in developing point-of-care diagnostic tools for malaria and diabetes management, which are critical health priorities for Accra's diverse communities. The proximity of your facilities to major hospitals like Korle Bu Teaching Hospital and Ridge Hospital provides unparalleled access to real-world clinical environments where I can observe the direct impact of biomedical engineering solutions. My previous volunteer experience with the Ghana Health Service at a community health center in North Accra exposed me to the daily challenges faced by healthcare providers, reinforcing my commitment to creating context-appropriate technologies rather than importing Western models.</w:t>
      </w:r>
    </w:p>
    <w:p>
      <w:pPr>
        <w:pStyle w:val="BodyText"/>
      </w:pPr>
      <w:r>
        <w:t xml:space="preserve">During my academic training, I mastered key technical competencies essential for this internship: CAD design (SolidWorks, AutoCAD), prototyping (3D printing, CNC machining), signal processing (MATLAB), and regulatory frameworks including Ghana Food and Drugs Authority standards. I also completed a six-month externship at Medtronic Ghana's Accra office where I assisted in the assembly of diabetes management devices under professional supervision. This experience taught me the importance of cultural sensitivity in technology deployment – for instance, recognizing that device interfaces must accommodate varying literacy levels and power infrastructure limitations common across Ghanaian communities. I am eager to bring this practical insight to your team while learning from your expertise in medical device validation and healthcare innovation.</w:t>
      </w:r>
    </w:p>
    <w:p>
      <w:pPr>
        <w:pStyle w:val="BodyText"/>
      </w:pPr>
      <w:r>
        <w:t xml:space="preserve">My passion for biomedical engineering stems from witnessing my grandmother's struggle with unaffordable insulin monitoring equipment in a rural Accra clinic during my childhood. This experience ignited my determination to bridge the gap between advanced engineering solutions and Ghanaian healthcare realities. I believe that as a</w:t>
      </w:r>
      <w:r>
        <w:t xml:space="preserve"> </w:t>
      </w:r>
      <w:r>
        <w:rPr>
          <w:bCs/>
          <w:b/>
        </w:rPr>
        <w:t xml:space="preserve">Biomedical Engineer</w:t>
      </w:r>
      <w:r>
        <w:t xml:space="preserve">, I can contribute to Ghana Accra's vision of becoming an innovation hub for Africa's health technology needs. Your organization's commitment to sustainable healthcare solutions – evidenced by your recent collaboration with the Ministry of Health on telemedicine initiatives – resonates deeply with my professional ethos. I am particularly inspired by your work in training local technicians, which aligns with my goal of creating self-sustaining healthcare systems rather than temporary fixes.</w:t>
      </w:r>
    </w:p>
    <w:p>
      <w:pPr>
        <w:pStyle w:val="BodyText"/>
      </w:pPr>
      <w:r>
        <w:t xml:space="preserve">What sets me apart as a candidate is my dual focus on technical excellence and community engagement. I co-founded the KNUST Biomedical Engineering Society chapter, organizing workshops that taught students to repair basic medical equipment for rural clinics. This initiative reached over 200 healthcare workers across Ghana and demonstrated how engineering education can directly serve communities – a principle I would extend to your organization's outreach programs in Accra. Additionally, my fluency in English, Twi, and Ga enables me to communicate effectively with diverse stakeholders from hospital administrators to community health workers, a crucial skill for any biomedical professional operating within Ghana Accra's multicultural environment.</w:t>
      </w:r>
    </w:p>
    <w:p>
      <w:pPr>
        <w:pStyle w:val="BodyText"/>
      </w:pPr>
      <w:r>
        <w:t xml:space="preserve">I am confident that my technical skills combined with my cultural understanding of Ghanaian healthcare needs positions me to make immediate contributions during this internship. I am especially eager to support your team in developing solutions for Accra's growing non-communicable disease burden – a sector where innovative biomedical engineering approaches can dramatically improve outcomes. I would welcome the opportunity to discuss how my background in medical device prototyping, regulatory compliance, and community-driven design could complement your current projects.</w:t>
      </w:r>
    </w:p>
    <w:p>
      <w:pPr>
        <w:pStyle w:val="BodyText"/>
      </w:pPr>
      <w:r>
        <w:t xml:space="preserve">Thank you for considering my application for the Biomedical Engineering Internship at [Company/Organization Name] in Ghana Accra. I am deeply committed to advancing healthcare innovation within our nation and would be honored to learn from your esteemed team. My resume, attached for your review, provides further detail on my qualifications and projects. I look forward to discussing how my skills in biomedical engineering can support your mission of transforming healthcare delivery across Ghana Accra.</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This Internship Application Letter was prepared specifically for the Biomedical Engineering internship opportunity in Ghana Accra, reflecting the unique healthcare context and technological needs of this dynamic city and 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Ghana Accra</dc:title>
  <dc:creator/>
  <dc:language>en</dc:language>
  <cp:keywords/>
  <dcterms:created xsi:type="dcterms:W3CDTF">2026-07-19T07:34:04Z</dcterms:created>
  <dcterms:modified xsi:type="dcterms:W3CDTF">2026-07-19T07:34:04Z</dcterms:modified>
</cp:coreProperties>
</file>

<file path=docProps/custom.xml><?xml version="1.0" encoding="utf-8"?>
<Properties xmlns="http://schemas.openxmlformats.org/officeDocument/2006/custom-properties" xmlns:vt="http://schemas.openxmlformats.org/officeDocument/2006/docPropsVTypes"/>
</file>